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A70F828" w:rsidR="004E662D" w:rsidRDefault="007B328C" w:rsidP="0C21D287">
      <w:pPr>
        <w:jc w:val="center"/>
        <w:rPr>
          <w:b/>
          <w:bCs/>
          <w:sz w:val="28"/>
          <w:szCs w:val="28"/>
        </w:rPr>
      </w:pPr>
      <w:bookmarkStart w:id="0" w:name="_heading=h.gjdgxs"/>
      <w:bookmarkEnd w:id="0"/>
      <w:r w:rsidRPr="0C21D287">
        <w:rPr>
          <w:b/>
          <w:bCs/>
          <w:sz w:val="28"/>
          <w:szCs w:val="28"/>
        </w:rPr>
        <w:t>Parent Teacher Home Visits Resolution – Model Language</w:t>
      </w:r>
      <w:r w:rsidR="7FC6B6DD" w:rsidRPr="0C21D287">
        <w:rPr>
          <w:b/>
          <w:bCs/>
          <w:sz w:val="28"/>
          <w:szCs w:val="28"/>
        </w:rPr>
        <w:t xml:space="preserve"> </w:t>
      </w:r>
      <w:r w:rsidR="2319645D" w:rsidRPr="0C21D287">
        <w:rPr>
          <w:b/>
          <w:bCs/>
          <w:sz w:val="28"/>
          <w:szCs w:val="28"/>
        </w:rPr>
        <w:t>to</w:t>
      </w:r>
      <w:r w:rsidR="7FC6B6DD" w:rsidRPr="0C21D287">
        <w:rPr>
          <w:b/>
          <w:bCs/>
          <w:sz w:val="28"/>
          <w:szCs w:val="28"/>
        </w:rPr>
        <w:t xml:space="preserve"> Launch Practice</w:t>
      </w:r>
    </w:p>
    <w:p w14:paraId="00000003" w14:textId="15866A52" w:rsidR="004E662D" w:rsidRDefault="007B328C">
      <w:proofErr w:type="gramStart"/>
      <w:r>
        <w:rPr>
          <w:b/>
        </w:rPr>
        <w:t>WHEREAS,</w:t>
      </w:r>
      <w:proofErr w:type="gramEnd"/>
      <w:r>
        <w:rPr>
          <w:b/>
        </w:rPr>
        <w:t xml:space="preserve"> </w:t>
      </w:r>
      <w:r>
        <w:rPr>
          <w:highlight w:val="yellow"/>
        </w:rPr>
        <w:t>[school district name]</w:t>
      </w:r>
      <w:r>
        <w:t xml:space="preserve"> values parents and families as co-educators, respects the skills, assets, and experiences they bring to the education of their children, and prioritizes high-impact family engagement efforts.</w:t>
      </w:r>
    </w:p>
    <w:p w14:paraId="00000004" w14:textId="76D567E7" w:rsidR="004E662D" w:rsidRDefault="007B328C">
      <w:proofErr w:type="gramStart"/>
      <w:r>
        <w:rPr>
          <w:b/>
        </w:rPr>
        <w:t>WHEREAS,</w:t>
      </w:r>
      <w:proofErr w:type="gramEnd"/>
      <w:r>
        <w:rPr>
          <w:b/>
        </w:rPr>
        <w:t xml:space="preserve"> </w:t>
      </w:r>
      <w:r>
        <w:rPr>
          <w:highlight w:val="yellow"/>
        </w:rPr>
        <w:t>[school district name]</w:t>
      </w:r>
      <w:r>
        <w:t xml:space="preserve"> recognizes that schools with strong levels of trust have a greater</w:t>
      </w:r>
      <w:sdt>
        <w:sdtPr>
          <w:rPr>
            <w:color w:val="2B579A"/>
            <w:shd w:val="clear" w:color="auto" w:fill="E6E6E6"/>
          </w:rPr>
          <w:tag w:val="goog_rdk_4"/>
          <w:id w:val="1643377513"/>
          <w:showingPlcHdr/>
        </w:sdtPr>
        <w:sdtEndPr>
          <w:rPr>
            <w:color w:val="auto"/>
            <w:shd w:val="clear" w:color="auto" w:fill="auto"/>
          </w:rPr>
        </w:sdtEndPr>
        <w:sdtContent>
          <w:r w:rsidR="00223951">
            <w:rPr>
              <w:color w:val="2B579A"/>
              <w:shd w:val="clear" w:color="auto" w:fill="E6E6E6"/>
            </w:rPr>
            <w:t xml:space="preserve">     </w:t>
          </w:r>
        </w:sdtContent>
      </w:sdt>
      <w:r>
        <w:t xml:space="preserve"> chance </w:t>
      </w:r>
      <w:r w:rsidR="00223951">
        <w:t>of</w:t>
      </w:r>
      <w:r>
        <w:t xml:space="preserve"> making significant improvements in reading and math while schools with little or no trust have practically no chance of improving. </w:t>
      </w:r>
    </w:p>
    <w:p w14:paraId="00000005" w14:textId="77777777" w:rsidR="004E662D" w:rsidRDefault="007B328C">
      <w:proofErr w:type="gramStart"/>
      <w:r>
        <w:rPr>
          <w:b/>
        </w:rPr>
        <w:t>WHEREAS,</w:t>
      </w:r>
      <w:proofErr w:type="gramEnd"/>
      <w:r>
        <w:rPr>
          <w:b/>
        </w:rPr>
        <w:t xml:space="preserve"> </w:t>
      </w:r>
      <w:r>
        <w:t>the following five non-negotiable Parent Teacher Home Visit practices have been proven to</w:t>
      </w:r>
      <w:r>
        <w:rPr>
          <w:b/>
        </w:rPr>
        <w:t xml:space="preserve"> </w:t>
      </w:r>
      <w:r>
        <w:t>result in positive, trusting relationships between educators and families:</w:t>
      </w:r>
    </w:p>
    <w:p w14:paraId="00000006" w14:textId="77777777" w:rsidR="004E662D" w:rsidRDefault="007B32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Visits are voluntary for all and scheduled in advance.  </w:t>
      </w:r>
    </w:p>
    <w:p w14:paraId="00000007" w14:textId="77777777" w:rsidR="004E662D" w:rsidRDefault="007B32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Educators are trained and compensated for visits outside of the school day.</w:t>
      </w:r>
    </w:p>
    <w:p w14:paraId="00000008" w14:textId="77777777" w:rsidR="004E662D" w:rsidRDefault="007B32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The focus of the first visit is relationship-building; educators and families discuss hopes and dreams.</w:t>
      </w:r>
    </w:p>
    <w:p w14:paraId="00000009" w14:textId="73FFFB12" w:rsidR="004E662D" w:rsidRDefault="007B32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There is no targeting; visits occur with all or a cross-section of students</w:t>
      </w:r>
      <w:r w:rsidR="00223951">
        <w:rPr>
          <w:color w:val="000000"/>
        </w:rPr>
        <w:t>,</w:t>
      </w:r>
      <w:r>
        <w:rPr>
          <w:color w:val="000000"/>
        </w:rPr>
        <w:t xml:space="preserve"> so there is no stigma.</w:t>
      </w:r>
    </w:p>
    <w:p w14:paraId="0000000A" w14:textId="77777777" w:rsidR="004E662D" w:rsidRDefault="007B32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Educators conduct visits in pairs and, after the visits, reflect with their partners.</w:t>
      </w:r>
    </w:p>
    <w:p w14:paraId="0000000B" w14:textId="4D80CFCC" w:rsidR="004E662D" w:rsidRDefault="007B328C">
      <w:r>
        <w:rPr>
          <w:b/>
        </w:rPr>
        <w:t xml:space="preserve">WHEREAS, </w:t>
      </w:r>
      <w:r>
        <w:t>Parent Teacher Home Visits has been shown to significantly strengthen family-school partnerships, shift mindsets, improve teaching, decrease chronic absenteeism, and increase proficiency on standardized English Language Arts exams when implemented systematically at a school site. Effective implementation and enabling systems conditions are necessary to achieve the depth of practice necessary to realize such significant outcomes.</w:t>
      </w:r>
    </w:p>
    <w:p w14:paraId="0000000D" w14:textId="65520905" w:rsidR="004E662D" w:rsidRDefault="007B328C">
      <w:proofErr w:type="gramStart"/>
      <w:r w:rsidRPr="7D679E6E">
        <w:rPr>
          <w:b/>
          <w:bCs/>
        </w:rPr>
        <w:t>WHEREAS,</w:t>
      </w:r>
      <w:proofErr w:type="gramEnd"/>
      <w:r>
        <w:t xml:space="preserve"> </w:t>
      </w:r>
      <w:r w:rsidRPr="7D679E6E">
        <w:rPr>
          <w:highlight w:val="yellow"/>
        </w:rPr>
        <w:t>[school district name</w:t>
      </w:r>
      <w:r>
        <w:t xml:space="preserve">] </w:t>
      </w:r>
      <w:r w:rsidR="31B9BA23">
        <w:t>understands that the greatest success is realized when implementing schools have an</w:t>
      </w:r>
      <w:r>
        <w:t xml:space="preserve"> engaged principal who serves as a Parent Teacher Home Visits champion; at least 50% of teachers in support of the practice even if they are not conducting visits themselves; adequate funding to uphold the non-negotiable practice of compensating teachers; and clear processes and procedures to administer </w:t>
      </w:r>
      <w:r w:rsidR="006C7A55">
        <w:t xml:space="preserve">and evaluate </w:t>
      </w:r>
      <w:r>
        <w:t>the project.</w:t>
      </w:r>
      <w:sdt>
        <w:sdtPr>
          <w:rPr>
            <w:color w:val="2B579A"/>
            <w:shd w:val="clear" w:color="auto" w:fill="E6E6E6"/>
          </w:rPr>
          <w:tag w:val="goog_rdk_6"/>
          <w:id w:val="726987047"/>
          <w:placeholder>
            <w:docPart w:val="DefaultPlaceholder_1081868574"/>
          </w:placeholder>
          <w:showingPlcHdr/>
        </w:sdtPr>
        <w:sdtEndPr>
          <w:rPr>
            <w:color w:val="auto"/>
            <w:shd w:val="clear" w:color="auto" w:fill="auto"/>
          </w:rPr>
        </w:sdtEndPr>
        <w:sdtContent>
          <w:r w:rsidR="006C7A55">
            <w:t xml:space="preserve">     </w:t>
          </w:r>
        </w:sdtContent>
      </w:sdt>
    </w:p>
    <w:p w14:paraId="0000000E" w14:textId="77777777" w:rsidR="004E662D" w:rsidRDefault="007B328C">
      <w:r>
        <w:rPr>
          <w:b/>
        </w:rPr>
        <w:t xml:space="preserve">NOW, THEREFORE BE IT RESOLVED, </w:t>
      </w:r>
      <w:r>
        <w:t xml:space="preserve">that the </w:t>
      </w:r>
      <w:r>
        <w:rPr>
          <w:highlight w:val="yellow"/>
        </w:rPr>
        <w:t>[school district governing board name]</w:t>
      </w:r>
      <w:r>
        <w:t xml:space="preserve"> endorses Parent Teacher Home Visits as an evidence-based family engagement strategy that produces transformational results given its emphasis on building authentic, trusting relationships.</w:t>
      </w:r>
    </w:p>
    <w:p w14:paraId="0000000F" w14:textId="15277ABA" w:rsidR="004E662D" w:rsidRDefault="007B328C">
      <w:r w:rsidRPr="7D679E6E">
        <w:rPr>
          <w:b/>
          <w:bCs/>
        </w:rPr>
        <w:t>BE IT FURTHER RESOLVED</w:t>
      </w:r>
      <w:r>
        <w:t xml:space="preserve">, that the </w:t>
      </w:r>
      <w:r w:rsidRPr="7D679E6E">
        <w:rPr>
          <w:highlight w:val="yellow"/>
        </w:rPr>
        <w:t xml:space="preserve">[school district governing board name] </w:t>
      </w:r>
      <w:r>
        <w:t xml:space="preserve">directs the Superintendent and district staff to support the formation of a Parent Teacher Home Visit Steering Committee. The Steering committee shall </w:t>
      </w:r>
      <w:r w:rsidR="3D08F795">
        <w:t>be comprised of diverse stakeholders</w:t>
      </w:r>
      <w:r w:rsidR="00223951">
        <w:t>,</w:t>
      </w:r>
      <w:r w:rsidR="3D08F795">
        <w:t xml:space="preserve"> including</w:t>
      </w:r>
      <w:r w:rsidR="1073AD3F">
        <w:t xml:space="preserve"> </w:t>
      </w:r>
      <w:r w:rsidR="0A2CD248">
        <w:t>[</w:t>
      </w:r>
      <w:r w:rsidR="0A2CD248" w:rsidRPr="07155D54">
        <w:rPr>
          <w:highlight w:val="yellow"/>
        </w:rPr>
        <w:t xml:space="preserve">list here – </w:t>
      </w:r>
      <w:r w:rsidR="1073AD3F" w:rsidRPr="7D679E6E">
        <w:rPr>
          <w:highlight w:val="yellow"/>
        </w:rPr>
        <w:t>district and school leaders,</w:t>
      </w:r>
      <w:r w:rsidR="3D08F795" w:rsidRPr="7D679E6E">
        <w:rPr>
          <w:highlight w:val="yellow"/>
        </w:rPr>
        <w:t xml:space="preserve"> parents, students, educators, and local</w:t>
      </w:r>
      <w:r w:rsidR="639CE09E" w:rsidRPr="07155D54">
        <w:rPr>
          <w:highlight w:val="yellow"/>
        </w:rPr>
        <w:t xml:space="preserve"> </w:t>
      </w:r>
      <w:proofErr w:type="gramStart"/>
      <w:r w:rsidR="639CE09E" w:rsidRPr="07155D54">
        <w:rPr>
          <w:highlight w:val="yellow"/>
        </w:rPr>
        <w:t>teachers</w:t>
      </w:r>
      <w:proofErr w:type="gramEnd"/>
      <w:r w:rsidR="3D08F795" w:rsidRPr="7D679E6E">
        <w:rPr>
          <w:highlight w:val="yellow"/>
        </w:rPr>
        <w:t xml:space="preserve"> union leaders</w:t>
      </w:r>
      <w:r w:rsidR="41D0FEC2" w:rsidRPr="25C575AB">
        <w:rPr>
          <w:highlight w:val="yellow"/>
        </w:rPr>
        <w:t xml:space="preserve"> are recommended according to best practice]</w:t>
      </w:r>
      <w:r w:rsidR="3D08F795">
        <w:t>.</w:t>
      </w:r>
      <w:r>
        <w:t xml:space="preserve"> The Steering Committee sha</w:t>
      </w:r>
      <w:sdt>
        <w:sdtPr>
          <w:rPr>
            <w:color w:val="2B579A"/>
            <w:shd w:val="clear" w:color="auto" w:fill="E6E6E6"/>
          </w:rPr>
          <w:tag w:val="goog_rdk_12"/>
          <w:id w:val="1597235870"/>
          <w:placeholder>
            <w:docPart w:val="DefaultPlaceholder_1081868574"/>
          </w:placeholder>
        </w:sdtPr>
        <w:sdtEndPr>
          <w:rPr>
            <w:color w:val="auto"/>
            <w:shd w:val="clear" w:color="auto" w:fill="auto"/>
          </w:rPr>
        </w:sdtEndPr>
        <w:sdtContent>
          <w:r>
            <w:t xml:space="preserve">ll </w:t>
          </w:r>
        </w:sdtContent>
      </w:sdt>
      <w:r>
        <w:t xml:space="preserve">develop a comprehensive plan to </w:t>
      </w:r>
      <w:sdt>
        <w:sdtPr>
          <w:rPr>
            <w:color w:val="2B579A"/>
            <w:shd w:val="clear" w:color="auto" w:fill="E6E6E6"/>
          </w:rPr>
          <w:tag w:val="goog_rdk_14"/>
          <w:id w:val="1540928858"/>
          <w:placeholder>
            <w:docPart w:val="DefaultPlaceholder_1081868574"/>
          </w:placeholder>
        </w:sdtPr>
        <w:sdtEndPr>
          <w:rPr>
            <w:color w:val="auto"/>
            <w:shd w:val="clear" w:color="auto" w:fill="auto"/>
          </w:rPr>
        </w:sdtEndPr>
        <w:sdtContent>
          <w:r>
            <w:t>implement</w:t>
          </w:r>
        </w:sdtContent>
      </w:sdt>
      <w:r w:rsidR="32116200">
        <w:t xml:space="preserve"> </w:t>
      </w:r>
      <w:r>
        <w:t>Parent Teacher Home Visits at an initial cohort of schools. The plan shall address critical elements of a strong Parent Teacher Home Visits practice</w:t>
      </w:r>
      <w:r w:rsidR="00223951">
        <w:t>,</w:t>
      </w:r>
      <w:r>
        <w:t xml:space="preserve"> including:</w:t>
      </w:r>
    </w:p>
    <w:p w14:paraId="3325C4B5" w14:textId="09D13CB3" w:rsidR="544A0C98" w:rsidRDefault="544A0C98" w:rsidP="0C21D287">
      <w:pPr>
        <w:pStyle w:val="ListParagraph"/>
        <w:numPr>
          <w:ilvl w:val="0"/>
          <w:numId w:val="1"/>
        </w:numPr>
      </w:pPr>
      <w:r>
        <w:t>Funding</w:t>
      </w:r>
    </w:p>
    <w:p w14:paraId="00537162" w14:textId="702EDA28" w:rsidR="544A0C98" w:rsidRDefault="544A0C98" w:rsidP="0C21D287">
      <w:pPr>
        <w:pStyle w:val="ListParagraph"/>
        <w:numPr>
          <w:ilvl w:val="0"/>
          <w:numId w:val="1"/>
        </w:numPr>
      </w:pPr>
      <w:r>
        <w:t>Implementation Timeline</w:t>
      </w:r>
    </w:p>
    <w:p w14:paraId="5B136179" w14:textId="463D3D8B" w:rsidR="544A0C98" w:rsidRDefault="544A0C98" w:rsidP="0C21D287">
      <w:pPr>
        <w:pStyle w:val="ListParagraph"/>
        <w:numPr>
          <w:ilvl w:val="0"/>
          <w:numId w:val="1"/>
        </w:numPr>
      </w:pPr>
      <w:r>
        <w:t>School Selection and Readiness</w:t>
      </w:r>
    </w:p>
    <w:p w14:paraId="3C1D0F55" w14:textId="5110D745" w:rsidR="544A0C98" w:rsidRDefault="544A0C98" w:rsidP="0C21D287">
      <w:pPr>
        <w:pStyle w:val="ListParagraph"/>
        <w:numPr>
          <w:ilvl w:val="0"/>
          <w:numId w:val="1"/>
        </w:numPr>
      </w:pPr>
      <w:r>
        <w:t>Key Roles and Responsibilities</w:t>
      </w:r>
    </w:p>
    <w:p w14:paraId="49FD425D" w14:textId="5502B42B" w:rsidR="544A0C98" w:rsidRDefault="544A0C98" w:rsidP="0C21D287">
      <w:pPr>
        <w:pStyle w:val="ListParagraph"/>
        <w:numPr>
          <w:ilvl w:val="0"/>
          <w:numId w:val="1"/>
        </w:numPr>
      </w:pPr>
      <w:r>
        <w:lastRenderedPageBreak/>
        <w:t>Administrative Process and Procedures</w:t>
      </w:r>
    </w:p>
    <w:p w14:paraId="0B8BEB63" w14:textId="4AF702D8" w:rsidR="544A0C98" w:rsidRDefault="544A0C98" w:rsidP="0C21D287">
      <w:pPr>
        <w:pStyle w:val="ListParagraph"/>
        <w:numPr>
          <w:ilvl w:val="0"/>
          <w:numId w:val="1"/>
        </w:numPr>
      </w:pPr>
      <w:r>
        <w:t>Training and Ongoing Support for Staff</w:t>
      </w:r>
    </w:p>
    <w:p w14:paraId="230B2203" w14:textId="08F4B048" w:rsidR="544A0C98" w:rsidRDefault="544A0C98" w:rsidP="0C21D287">
      <w:pPr>
        <w:pStyle w:val="ListParagraph"/>
        <w:numPr>
          <w:ilvl w:val="0"/>
          <w:numId w:val="1"/>
        </w:numPr>
      </w:pPr>
      <w:r>
        <w:t>Data Collection and Evaluation</w:t>
      </w:r>
    </w:p>
    <w:p w14:paraId="00000017" w14:textId="133870EF" w:rsidR="004E662D" w:rsidRDefault="007B328C">
      <w:r w:rsidRPr="0C21D287">
        <w:rPr>
          <w:b/>
          <w:bCs/>
        </w:rPr>
        <w:t xml:space="preserve">BE IT </w:t>
      </w:r>
      <w:proofErr w:type="gramStart"/>
      <w:r w:rsidRPr="0C21D287">
        <w:rPr>
          <w:b/>
          <w:bCs/>
        </w:rPr>
        <w:t>FURTHER RESOLVED,</w:t>
      </w:r>
      <w:proofErr w:type="gramEnd"/>
      <w:r w:rsidRPr="0C21D287">
        <w:rPr>
          <w:b/>
          <w:bCs/>
        </w:rPr>
        <w:t xml:space="preserve"> </w:t>
      </w:r>
      <w:r>
        <w:t xml:space="preserve">that </w:t>
      </w:r>
      <w:r w:rsidR="20866548">
        <w:t>district</w:t>
      </w:r>
      <w:r>
        <w:t xml:space="preserve"> leadership shall present the implementation plan and recommendations to the Board of Education within 90 days of the passage of this resolution.</w:t>
      </w:r>
    </w:p>
    <w:p w14:paraId="00000018" w14:textId="77777777" w:rsidR="004E662D" w:rsidRDefault="004E662D"/>
    <w:sectPr w:rsidR="004E662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85840"/>
    <w:multiLevelType w:val="multilevel"/>
    <w:tmpl w:val="937ED9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4D13739"/>
    <w:multiLevelType w:val="hybridMultilevel"/>
    <w:tmpl w:val="8CAADCDA"/>
    <w:lvl w:ilvl="0" w:tplc="1F2634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D041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CC2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CAE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20A9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444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028E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E623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C4B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11AA9"/>
    <w:multiLevelType w:val="hybridMultilevel"/>
    <w:tmpl w:val="EF4A9E9E"/>
    <w:lvl w:ilvl="0" w:tplc="8904D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28C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BCA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E5C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E0B0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DCFB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36A4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AC78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566F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9E1B86"/>
    <w:multiLevelType w:val="multilevel"/>
    <w:tmpl w:val="3B5485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MzOzMDE0MzMwNjBW0lEKTi0uzszPAykwrAUAEAgQICwAAAA="/>
  </w:docVars>
  <w:rsids>
    <w:rsidRoot w:val="004E662D"/>
    <w:rsid w:val="00223951"/>
    <w:rsid w:val="00336171"/>
    <w:rsid w:val="004E662D"/>
    <w:rsid w:val="006C7A55"/>
    <w:rsid w:val="007B0906"/>
    <w:rsid w:val="007B328C"/>
    <w:rsid w:val="0082018A"/>
    <w:rsid w:val="0085016D"/>
    <w:rsid w:val="00E340E6"/>
    <w:rsid w:val="07155D54"/>
    <w:rsid w:val="0881C3B7"/>
    <w:rsid w:val="0915129A"/>
    <w:rsid w:val="09C1F479"/>
    <w:rsid w:val="0A2CD248"/>
    <w:rsid w:val="0C21D287"/>
    <w:rsid w:val="0F7981EB"/>
    <w:rsid w:val="1073AD3F"/>
    <w:rsid w:val="1115524C"/>
    <w:rsid w:val="115B1384"/>
    <w:rsid w:val="20866548"/>
    <w:rsid w:val="21255CE9"/>
    <w:rsid w:val="22CF33FD"/>
    <w:rsid w:val="2319645D"/>
    <w:rsid w:val="23C0CD07"/>
    <w:rsid w:val="25C575AB"/>
    <w:rsid w:val="27D3AD23"/>
    <w:rsid w:val="28BB1368"/>
    <w:rsid w:val="31B9BA23"/>
    <w:rsid w:val="32116200"/>
    <w:rsid w:val="383398E2"/>
    <w:rsid w:val="3B295F35"/>
    <w:rsid w:val="3D08F795"/>
    <w:rsid w:val="3EEFE38C"/>
    <w:rsid w:val="3EFABED6"/>
    <w:rsid w:val="41D0FEC2"/>
    <w:rsid w:val="490D5862"/>
    <w:rsid w:val="521FBCD5"/>
    <w:rsid w:val="532B0426"/>
    <w:rsid w:val="53DC535B"/>
    <w:rsid w:val="53DF6CC6"/>
    <w:rsid w:val="544A0C98"/>
    <w:rsid w:val="57A0983B"/>
    <w:rsid w:val="639CE09E"/>
    <w:rsid w:val="6840E61C"/>
    <w:rsid w:val="6E638E39"/>
    <w:rsid w:val="7D679E6E"/>
    <w:rsid w:val="7FC6B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1E6B6"/>
  <w15:docId w15:val="{AAD90403-AEEF-4DC8-9539-E12996FE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0E0004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1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17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1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18A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2395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96A04-5461-46DE-890A-083188F3EC12}"/>
      </w:docPartPr>
      <w:docPartBody>
        <w:p w:rsidR="00C9754D" w:rsidRDefault="00C9754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754D"/>
    <w:rsid w:val="00C9754D"/>
    <w:rsid w:val="00DC3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ce8543-35d1-491f-8997-33ae16ea2f53">
      <UserInfo>
        <DisplayName>Gina Martinez-Keddy</DisplayName>
        <AccountId>17</AccountId>
        <AccountType/>
      </UserInfo>
      <UserInfo>
        <DisplayName>Dequendre Neeley-Bertrand</DisplayName>
        <AccountId>13</AccountId>
        <AccountType/>
      </UserInfo>
      <UserInfo>
        <DisplayName>Alison Paia</DisplayName>
        <AccountId>9</AccountId>
        <AccountType/>
      </UserInfo>
      <UserInfo>
        <DisplayName>Yesenia Ramirez</DisplayName>
        <AccountId>12</AccountId>
        <AccountType/>
      </UserInfo>
      <UserInfo>
        <DisplayName>Rachel Brice</DisplayName>
        <AccountId>14</AccountId>
        <AccountType/>
      </UserInfo>
    </SharedWithUsers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t1D/p13HImzb65ukPimn1VVslQ==">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C99F089CE9C64287DB2D4CE3F01947" ma:contentTypeVersion="12" ma:contentTypeDescription="Create a new document." ma:contentTypeScope="" ma:versionID="ff5f17cd2203ec708762548805ceb066">
  <xsd:schema xmlns:xsd="http://www.w3.org/2001/XMLSchema" xmlns:xs="http://www.w3.org/2001/XMLSchema" xmlns:p="http://schemas.microsoft.com/office/2006/metadata/properties" xmlns:ns2="fe9167a3-5ce2-4d97-a6e3-bfd70999b549" xmlns:ns3="a8ce8543-35d1-491f-8997-33ae16ea2f53" targetNamespace="http://schemas.microsoft.com/office/2006/metadata/properties" ma:root="true" ma:fieldsID="9dbb22b5d46489feca94231cda8d8f6c" ns2:_="" ns3:_="">
    <xsd:import namespace="fe9167a3-5ce2-4d97-a6e3-bfd70999b549"/>
    <xsd:import namespace="a8ce8543-35d1-491f-8997-33ae16ea2f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167a3-5ce2-4d97-a6e3-bfd70999b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e8543-35d1-491f-8997-33ae16ea2f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45418B-73FC-4AF4-AFF8-14D2B667F1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EBAE53-D30E-4D1F-8497-1BF7254D675A}">
  <ds:schemaRefs>
    <ds:schemaRef ds:uri="http://schemas.microsoft.com/office/2006/metadata/properties"/>
    <ds:schemaRef ds:uri="http://schemas.microsoft.com/office/infopath/2007/PartnerControls"/>
    <ds:schemaRef ds:uri="a8ce8543-35d1-491f-8997-33ae16ea2f53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04748171-EDF6-4EC5-81B5-DE49A43EFA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9167a3-5ce2-4d97-a6e3-bfd70999b549"/>
    <ds:schemaRef ds:uri="a8ce8543-35d1-491f-8997-33ae16ea2f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850</Characters>
  <Application>Microsoft Office Word</Application>
  <DocSecurity>0</DocSecurity>
  <Lines>23</Lines>
  <Paragraphs>6</Paragraphs>
  <ScaleCrop>false</ScaleCrop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Brice</dc:creator>
  <cp:lastModifiedBy>DeQuendre Bertrand</cp:lastModifiedBy>
  <cp:revision>2</cp:revision>
  <dcterms:created xsi:type="dcterms:W3CDTF">2022-03-20T17:01:00Z</dcterms:created>
  <dcterms:modified xsi:type="dcterms:W3CDTF">2022-03-20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99F089CE9C64287DB2D4CE3F01947</vt:lpwstr>
  </property>
</Properties>
</file>